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538135" w:themeColor="accent6" w:themeShade="BF"/>
          <w:left w:val="single" w:sz="4" w:space="0" w:color="538135" w:themeColor="accent6" w:themeShade="BF"/>
          <w:bottom w:val="single" w:sz="4" w:space="0" w:color="538135" w:themeColor="accent6" w:themeShade="BF"/>
          <w:right w:val="single" w:sz="4" w:space="0" w:color="538135" w:themeColor="accent6" w:themeShade="BF"/>
          <w:insideH w:val="single" w:sz="4" w:space="0" w:color="538135" w:themeColor="accent6" w:themeShade="BF"/>
          <w:insideV w:val="single" w:sz="4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1824"/>
        <w:gridCol w:w="2085"/>
        <w:gridCol w:w="1817"/>
        <w:gridCol w:w="1815"/>
        <w:gridCol w:w="1809"/>
      </w:tblGrid>
      <w:tr w:rsidR="00FA1BA6" w14:paraId="34BD78CC" w14:textId="77777777" w:rsidTr="00FA1BA6">
        <w:trPr>
          <w:trHeight w:val="710"/>
        </w:trPr>
        <w:tc>
          <w:tcPr>
            <w:tcW w:w="9290" w:type="dxa"/>
            <w:gridSpan w:val="5"/>
          </w:tcPr>
          <w:p w14:paraId="29A4DCF5" w14:textId="28BC70EF" w:rsidR="00FA1BA6" w:rsidRPr="00FA1BA6" w:rsidRDefault="00FA1BA6" w:rsidP="00FA1BA6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tterfly Lifecycle Rubric</w:t>
            </w:r>
          </w:p>
        </w:tc>
      </w:tr>
      <w:tr w:rsidR="00FA1BA6" w14:paraId="331ADA0D" w14:textId="77777777" w:rsidTr="00FA1BA6">
        <w:trPr>
          <w:trHeight w:val="890"/>
        </w:trPr>
        <w:tc>
          <w:tcPr>
            <w:tcW w:w="1858" w:type="dxa"/>
          </w:tcPr>
          <w:p w14:paraId="4E6C2EE4" w14:textId="77777777" w:rsidR="00FA1BA6" w:rsidRDefault="00FA1BA6"/>
        </w:tc>
        <w:tc>
          <w:tcPr>
            <w:tcW w:w="1858" w:type="dxa"/>
          </w:tcPr>
          <w:p w14:paraId="0F750C6A" w14:textId="77777777" w:rsidR="00FA1BA6" w:rsidRDefault="00FA1BA6" w:rsidP="00FA1BA6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ceeds</w:t>
            </w:r>
          </w:p>
          <w:p w14:paraId="274FAE3B" w14:textId="71FCF901" w:rsidR="00FA1BA6" w:rsidRPr="00FA1BA6" w:rsidRDefault="00FA1BA6" w:rsidP="00FA1BA6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ectations</w:t>
            </w:r>
          </w:p>
        </w:tc>
        <w:tc>
          <w:tcPr>
            <w:tcW w:w="1858" w:type="dxa"/>
          </w:tcPr>
          <w:p w14:paraId="25834B69" w14:textId="25647C0D" w:rsidR="00FA1BA6" w:rsidRDefault="00FA1BA6" w:rsidP="00FA1BA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ets</w:t>
            </w:r>
          </w:p>
          <w:p w14:paraId="36DBD943" w14:textId="086853D3" w:rsidR="00FA1BA6" w:rsidRPr="00FA1BA6" w:rsidRDefault="00FA1BA6" w:rsidP="00FA1BA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andards</w:t>
            </w:r>
          </w:p>
        </w:tc>
        <w:tc>
          <w:tcPr>
            <w:tcW w:w="1858" w:type="dxa"/>
          </w:tcPr>
          <w:p w14:paraId="755D1EF8" w14:textId="77777777" w:rsidR="00FA1BA6" w:rsidRDefault="00FA1BA6" w:rsidP="00FA1B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ing</w:t>
            </w:r>
          </w:p>
          <w:p w14:paraId="2B2AB249" w14:textId="4803169A" w:rsidR="00FA1BA6" w:rsidRPr="00FA1BA6" w:rsidRDefault="00FA1BA6" w:rsidP="00FA1B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ills</w:t>
            </w:r>
          </w:p>
        </w:tc>
        <w:tc>
          <w:tcPr>
            <w:tcW w:w="1858" w:type="dxa"/>
          </w:tcPr>
          <w:p w14:paraId="11FF17E6" w14:textId="77777777" w:rsidR="00FA1BA6" w:rsidRDefault="00FA1BA6" w:rsidP="00FA1BA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eeds</w:t>
            </w:r>
          </w:p>
          <w:p w14:paraId="20067748" w14:textId="282C5CD0" w:rsidR="00FA1BA6" w:rsidRPr="00FA1BA6" w:rsidRDefault="00FA1BA6" w:rsidP="00FA1BA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uidance</w:t>
            </w:r>
          </w:p>
        </w:tc>
      </w:tr>
      <w:tr w:rsidR="00FA1BA6" w14:paraId="4D9B3100" w14:textId="77777777" w:rsidTr="00FA1BA6">
        <w:trPr>
          <w:trHeight w:val="2330"/>
        </w:trPr>
        <w:tc>
          <w:tcPr>
            <w:tcW w:w="1858" w:type="dxa"/>
          </w:tcPr>
          <w:p w14:paraId="63D0031F" w14:textId="790F0409" w:rsidR="00FA1BA6" w:rsidRPr="00FA1BA6" w:rsidRDefault="00FA1B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tudent demonstrates basic knowledge of butterfly lifecycle </w:t>
            </w:r>
          </w:p>
        </w:tc>
        <w:tc>
          <w:tcPr>
            <w:tcW w:w="1858" w:type="dxa"/>
          </w:tcPr>
          <w:p w14:paraId="3E14B45F" w14:textId="1DA64517" w:rsidR="00FA1BA6" w:rsidRDefault="00FA1BA6" w:rsidP="00FA1BA6">
            <w:pPr>
              <w:jc w:val="center"/>
            </w:pPr>
            <w:r>
              <w:rPr>
                <w:sz w:val="36"/>
                <w:szCs w:val="36"/>
              </w:rPr>
              <w:t>4</w:t>
            </w:r>
          </w:p>
        </w:tc>
        <w:tc>
          <w:tcPr>
            <w:tcW w:w="1858" w:type="dxa"/>
          </w:tcPr>
          <w:p w14:paraId="3B5880DF" w14:textId="4FAFFB2A" w:rsidR="00FA1BA6" w:rsidRPr="00FA1BA6" w:rsidRDefault="00FA1BA6" w:rsidP="00FA1BA6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858" w:type="dxa"/>
          </w:tcPr>
          <w:p w14:paraId="4D54B51E" w14:textId="5D40EBBD" w:rsidR="00FA1BA6" w:rsidRPr="00FA1BA6" w:rsidRDefault="00FA1BA6" w:rsidP="00FA1BA6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858" w:type="dxa"/>
          </w:tcPr>
          <w:p w14:paraId="45B50C07" w14:textId="3743757F" w:rsidR="00FA1BA6" w:rsidRPr="00FA1BA6" w:rsidRDefault="00FA1BA6" w:rsidP="00FA1BA6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1</w:t>
            </w:r>
          </w:p>
        </w:tc>
      </w:tr>
      <w:tr w:rsidR="00FA1BA6" w14:paraId="700ADFDA" w14:textId="77777777" w:rsidTr="00FA1BA6">
        <w:trPr>
          <w:trHeight w:val="2060"/>
        </w:trPr>
        <w:tc>
          <w:tcPr>
            <w:tcW w:w="1858" w:type="dxa"/>
          </w:tcPr>
          <w:p w14:paraId="55B39947" w14:textId="7B5471F3" w:rsidR="00FA1BA6" w:rsidRDefault="00FA1BA6">
            <w:r>
              <w:t>The student demonstrates knowledge of basic digital presentation skills</w:t>
            </w:r>
          </w:p>
        </w:tc>
        <w:tc>
          <w:tcPr>
            <w:tcW w:w="1858" w:type="dxa"/>
          </w:tcPr>
          <w:p w14:paraId="660C0F2F" w14:textId="0EB5448C" w:rsidR="00FA1BA6" w:rsidRDefault="00FA1BA6" w:rsidP="00FA1BA6">
            <w:pPr>
              <w:jc w:val="center"/>
            </w:pPr>
            <w:r>
              <w:rPr>
                <w:sz w:val="36"/>
                <w:szCs w:val="36"/>
              </w:rPr>
              <w:t>4</w:t>
            </w:r>
          </w:p>
        </w:tc>
        <w:tc>
          <w:tcPr>
            <w:tcW w:w="1858" w:type="dxa"/>
          </w:tcPr>
          <w:p w14:paraId="77AF6878" w14:textId="3B68A920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858" w:type="dxa"/>
          </w:tcPr>
          <w:p w14:paraId="1F47C11A" w14:textId="283016A3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858" w:type="dxa"/>
          </w:tcPr>
          <w:p w14:paraId="1EC7BF84" w14:textId="794CFCB2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1</w:t>
            </w:r>
          </w:p>
        </w:tc>
      </w:tr>
      <w:tr w:rsidR="00FA1BA6" w14:paraId="55398B7E" w14:textId="77777777" w:rsidTr="00FA1BA6">
        <w:trPr>
          <w:trHeight w:val="2330"/>
        </w:trPr>
        <w:tc>
          <w:tcPr>
            <w:tcW w:w="1858" w:type="dxa"/>
          </w:tcPr>
          <w:p w14:paraId="6C3A912C" w14:textId="691285E7" w:rsidR="00FA1BA6" w:rsidRDefault="00FA1BA6">
            <w:r>
              <w:t>The student demonstrates teamwork and collaboration with their teammates.</w:t>
            </w:r>
          </w:p>
        </w:tc>
        <w:tc>
          <w:tcPr>
            <w:tcW w:w="1858" w:type="dxa"/>
          </w:tcPr>
          <w:p w14:paraId="1DE0433E" w14:textId="3BAA0ADE" w:rsidR="00FA1BA6" w:rsidRDefault="00FA1BA6" w:rsidP="00FA1BA6">
            <w:pPr>
              <w:jc w:val="center"/>
            </w:pPr>
            <w:r>
              <w:rPr>
                <w:sz w:val="36"/>
                <w:szCs w:val="36"/>
              </w:rPr>
              <w:t>4</w:t>
            </w:r>
          </w:p>
        </w:tc>
        <w:tc>
          <w:tcPr>
            <w:tcW w:w="1858" w:type="dxa"/>
          </w:tcPr>
          <w:p w14:paraId="3F80578C" w14:textId="392D0EBC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858" w:type="dxa"/>
          </w:tcPr>
          <w:p w14:paraId="39AB6E47" w14:textId="5C16310E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858" w:type="dxa"/>
          </w:tcPr>
          <w:p w14:paraId="00B25A29" w14:textId="1987319A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1</w:t>
            </w:r>
          </w:p>
        </w:tc>
      </w:tr>
      <w:tr w:rsidR="00FA1BA6" w14:paraId="0291B54D" w14:textId="77777777" w:rsidTr="00FA1BA6">
        <w:trPr>
          <w:trHeight w:val="2330"/>
        </w:trPr>
        <w:tc>
          <w:tcPr>
            <w:tcW w:w="1858" w:type="dxa"/>
          </w:tcPr>
          <w:p w14:paraId="1BA94E3F" w14:textId="6B2FD095" w:rsidR="00FA1BA6" w:rsidRDefault="00FA1BA6">
            <w:r>
              <w:t>The student’s presentation is easy to read and well put together.</w:t>
            </w:r>
          </w:p>
        </w:tc>
        <w:tc>
          <w:tcPr>
            <w:tcW w:w="1858" w:type="dxa"/>
          </w:tcPr>
          <w:p w14:paraId="492B944A" w14:textId="0C90CF51" w:rsidR="00FA1BA6" w:rsidRDefault="00FA1BA6" w:rsidP="00FA1BA6">
            <w:pPr>
              <w:jc w:val="center"/>
            </w:pPr>
            <w:r>
              <w:rPr>
                <w:sz w:val="36"/>
                <w:szCs w:val="36"/>
              </w:rPr>
              <w:t>4</w:t>
            </w:r>
          </w:p>
        </w:tc>
        <w:tc>
          <w:tcPr>
            <w:tcW w:w="1858" w:type="dxa"/>
          </w:tcPr>
          <w:p w14:paraId="27E4A6B6" w14:textId="109B2189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858" w:type="dxa"/>
          </w:tcPr>
          <w:p w14:paraId="09DC6711" w14:textId="5A64D1E8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858" w:type="dxa"/>
          </w:tcPr>
          <w:p w14:paraId="676AAD92" w14:textId="72869B03" w:rsidR="00FA1BA6" w:rsidRDefault="00FA1BA6" w:rsidP="00FA1BA6">
            <w:pPr>
              <w:jc w:val="center"/>
            </w:pPr>
            <w:r>
              <w:rPr>
                <w:b/>
                <w:bCs/>
                <w:sz w:val="36"/>
                <w:szCs w:val="36"/>
              </w:rPr>
              <w:t>1</w:t>
            </w:r>
          </w:p>
        </w:tc>
      </w:tr>
    </w:tbl>
    <w:p w14:paraId="4D5BB340" w14:textId="06A7DB1E" w:rsidR="00FA1BA6" w:rsidRDefault="00FA1BA6"/>
    <w:p w14:paraId="708DCC76" w14:textId="0AE9BE69" w:rsidR="00FA1BA6" w:rsidRDefault="00FA1BA6"/>
    <w:p w14:paraId="443A7938" w14:textId="79433A97" w:rsidR="00FA1BA6" w:rsidRDefault="00FA1BA6">
      <w:r>
        <w:t>Comments: 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FA1B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DY0MjA3MTY2MTVR0lEKTi0uzszPAykwrAUADBXRxiwAAAA="/>
  </w:docVars>
  <w:rsids>
    <w:rsidRoot w:val="00FA1BA6"/>
    <w:rsid w:val="00FA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6A0F1"/>
  <w15:chartTrackingRefBased/>
  <w15:docId w15:val="{DE5BA457-71EF-44B3-93C2-55EB25EE0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1</cp:revision>
  <dcterms:created xsi:type="dcterms:W3CDTF">2021-06-17T11:31:00Z</dcterms:created>
  <dcterms:modified xsi:type="dcterms:W3CDTF">2021-06-17T11:55:00Z</dcterms:modified>
</cp:coreProperties>
</file>